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B67603">
            <w:pPr>
              <w:pStyle w:val="Heading4"/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F6D5580" w:rsidR="0000007A" w:rsidRPr="00DE7D30" w:rsidRDefault="00E97C4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8273D2" w:rsidRPr="008273D2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athematics and Computer Science: Research Updat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6E910E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B4FFF" w:rsidRPr="00DB4FFF">
              <w:rPr>
                <w:rFonts w:ascii="Arial" w:hAnsi="Arial" w:cs="Arial"/>
                <w:b/>
                <w:bCs/>
                <w:szCs w:val="28"/>
                <w:lang w:val="en-GB"/>
              </w:rPr>
              <w:t>7314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0C796F1" w:rsidR="0000007A" w:rsidRPr="00DE7D30" w:rsidRDefault="008B18D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B18DF">
              <w:rPr>
                <w:rFonts w:ascii="Arial" w:hAnsi="Arial" w:cs="Arial"/>
                <w:b/>
                <w:szCs w:val="28"/>
                <w:lang w:val="en-GB"/>
              </w:rPr>
              <w:t>Coefficient Bounds for a New Subclass of Bi-Univalent Functions Associated with the Salagean Differential Operator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FC981D" w:rsidR="00CF0BBB" w:rsidRPr="00DE7D30" w:rsidRDefault="002535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rtificial Intelligence (AI) generated or assisted review comments are strictly prohibited during peer review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E97C42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8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10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E97C42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844B64D" w:rsidR="00E03C32" w:rsidRDefault="00AD299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D299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Research Journal of Mathemat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E86C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E86C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E86C75" w:rsidRPr="00E86C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-1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E86C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B6A058D" w:rsidR="00E03C32" w:rsidRPr="007B54A4" w:rsidRDefault="006C251A" w:rsidP="006C251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C251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arjom/2026/v22i1103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6C1B3E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ED84F41" w:rsidR="00F1171E" w:rsidRPr="00900E9B" w:rsidRDefault="00B6760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t>Work on coefficient bounds for subclasses of bi-univalent functions associated with the Salagean differential operator enriches geometric function theory, extends classical coefficient problems, introduces new analytic techniques, and provides a foundation for future mathematical investigations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B655818" w:rsidR="00B67603" w:rsidRDefault="00B67603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  <w:p w14:paraId="572F54C5" w14:textId="77777777" w:rsidR="00B67603" w:rsidRPr="00B67603" w:rsidRDefault="00B67603" w:rsidP="00B67603">
            <w:pPr>
              <w:rPr>
                <w:sz w:val="20"/>
                <w:szCs w:val="20"/>
                <w:lang w:val="en-GB"/>
              </w:rPr>
            </w:pPr>
          </w:p>
          <w:p w14:paraId="49F13E46" w14:textId="7F36D30A" w:rsidR="00B67603" w:rsidRDefault="00B67603" w:rsidP="00B67603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365E04ED" w14:textId="77777777" w:rsidR="00F1171E" w:rsidRDefault="00B67603" w:rsidP="00B67603">
            <w:pPr>
              <w:tabs>
                <w:tab w:val="left" w:pos="1440"/>
              </w:tabs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ab/>
            </w:r>
          </w:p>
          <w:p w14:paraId="545AA35E" w14:textId="3369DC57" w:rsidR="00B67603" w:rsidRPr="00B67603" w:rsidRDefault="00B67603" w:rsidP="00B67603">
            <w:pPr>
              <w:tabs>
                <w:tab w:val="left" w:pos="1440"/>
              </w:tabs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F07EDD7" w14:textId="77777777" w:rsidR="00F1171E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  <w:p w14:paraId="0FB7E83A" w14:textId="318A6C84" w:rsidR="00B67603" w:rsidRPr="00900E9B" w:rsidRDefault="00B67603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754B13E0" w:rsidR="00F1171E" w:rsidRPr="00900E9B" w:rsidRDefault="00B6760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C467222" w:rsidR="00F1171E" w:rsidRPr="00900E9B" w:rsidRDefault="00B6760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159562A3" w:rsidR="00F1171E" w:rsidRPr="00900E9B" w:rsidRDefault="00B67603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09B643AA" w:rsidR="00F1171E" w:rsidRPr="00900E9B" w:rsidRDefault="001723E8" w:rsidP="007222C8">
            <w:pPr>
              <w:rPr>
                <w:sz w:val="20"/>
                <w:szCs w:val="20"/>
                <w:lang w:val="en-GB"/>
              </w:rPr>
            </w:pPr>
            <w:r>
              <w:t>The manuscript addresses an interesting problem in geometric function theory. The results are potentially useful, but minor revisions are suggested to improve clarity, presentation, and references.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0AB43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4C8040F4" w14:textId="56C718D5" w:rsidR="00B2043C" w:rsidRPr="00B2043C" w:rsidRDefault="00B2043C" w:rsidP="00B2043C">
            <w:pPr>
              <w:rPr>
                <w:lang w:val="en-GB"/>
              </w:rPr>
            </w:pPr>
            <w:r>
              <w:rPr>
                <w:lang w:val="en-GB"/>
              </w:rPr>
              <w:t>Find the attach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1171E" w:rsidRPr="00900E9B" w14:paraId="097E475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 w14:textId="1EF5CA5A" w:rsidR="00B67603" w:rsidRDefault="00B67603" w:rsidP="007222C8">
            <w:pPr>
              <w:rPr>
                <w:sz w:val="20"/>
                <w:szCs w:val="20"/>
                <w:lang w:val="en-GB"/>
              </w:rPr>
            </w:pPr>
          </w:p>
          <w:p w14:paraId="5660AEF1" w14:textId="4804A36F" w:rsidR="00F1171E" w:rsidRPr="00B67603" w:rsidRDefault="00B67603" w:rsidP="00B67603">
            <w:pPr>
              <w:tabs>
                <w:tab w:val="left" w:pos="1307"/>
              </w:tabs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1342" w:type="pct"/>
            <w:shd w:val="clear" w:color="auto" w:fill="auto"/>
          </w:tcPr>
          <w:p w14:paraId="14748F2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F4FB528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F85F9" w14:textId="74FEC452" w:rsidR="00F1171E" w:rsidRPr="00900E9B" w:rsidRDefault="00B67603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</w:tcPr>
          <w:p w14:paraId="3D63A3A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590ED7A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C46B3F" w14:textId="77777777" w:rsidR="00B67603" w:rsidRPr="00900E9B" w:rsidRDefault="00B67603" w:rsidP="00B67603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“I declare that I have no competing interest as a reviewer”</w:t>
            </w:r>
          </w:p>
          <w:p w14:paraId="5E533E8E" w14:textId="77777777" w:rsidR="00B67603" w:rsidRPr="00900E9B" w:rsidRDefault="00B67603" w:rsidP="00B67603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D40055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RKS of this  manuscript</w:t>
            </w:r>
          </w:p>
        </w:tc>
      </w:tr>
      <w:tr w:rsidR="00F1171E" w:rsidRPr="00900E9B" w14:paraId="39DE2FFE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: 10  Lowest: 0 )</w:t>
            </w:r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B67603">
            <w:pPr>
              <w:pStyle w:val="NormalWeb"/>
              <w:numPr>
                <w:ilvl w:val="0"/>
                <w:numId w:val="11"/>
              </w:numPr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87CB" w14:textId="132EFBDC" w:rsidR="00F1171E" w:rsidRPr="00900E9B" w:rsidRDefault="006C1B3E" w:rsidP="006C1B3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9</w:t>
            </w: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1469B64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1171E" w:rsidRPr="00900E9B" w14:paraId="30C03043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162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</w:tblGrid>
      <w:tr w:rsidR="00867E37" w:rsidRPr="00900E9B" w14:paraId="2C920AC3" w14:textId="77777777" w:rsidTr="00134A75">
        <w:tc>
          <w:tcPr>
            <w:tcW w:w="4428" w:type="dxa"/>
          </w:tcPr>
          <w:p w14:paraId="1F727F6A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068EBA69" w14:textId="65C8D963" w:rsidR="00867E37" w:rsidRPr="00900E9B" w:rsidRDefault="00B67603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Dr. P. </w:t>
            </w:r>
            <w:bookmarkStart w:id="0" w:name="_GoBack"/>
            <w:r>
              <w:rPr>
                <w:sz w:val="20"/>
                <w:szCs w:val="20"/>
                <w:lang w:val="en-GB"/>
              </w:rPr>
              <w:t>Thi</w:t>
            </w:r>
            <w:bookmarkEnd w:id="0"/>
            <w:r>
              <w:rPr>
                <w:sz w:val="20"/>
                <w:szCs w:val="20"/>
                <w:lang w:val="en-GB"/>
              </w:rPr>
              <w:t>rupathi Reddy</w:t>
            </w:r>
          </w:p>
        </w:tc>
      </w:tr>
      <w:tr w:rsidR="00867E37" w:rsidRPr="00900E9B" w14:paraId="22B6B485" w14:textId="77777777" w:rsidTr="00134A75">
        <w:tc>
          <w:tcPr>
            <w:tcW w:w="4428" w:type="dxa"/>
          </w:tcPr>
          <w:p w14:paraId="79B3B2A7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DD9AC5F" w14:textId="7DF966A3" w:rsidR="00867E37" w:rsidRPr="00900E9B" w:rsidRDefault="001723E8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Department of </w:t>
            </w:r>
            <w:r w:rsidR="00B67603">
              <w:rPr>
                <w:sz w:val="20"/>
                <w:szCs w:val="20"/>
                <w:lang w:val="en-GB"/>
              </w:rPr>
              <w:t>Mathematics</w:t>
            </w:r>
          </w:p>
        </w:tc>
      </w:tr>
      <w:tr w:rsidR="00867E37" w:rsidRPr="00900E9B" w14:paraId="4C77ADB6" w14:textId="77777777" w:rsidTr="00134A75">
        <w:tc>
          <w:tcPr>
            <w:tcW w:w="4428" w:type="dxa"/>
          </w:tcPr>
          <w:p w14:paraId="56381D7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41CF658D" w14:textId="7F2E37D8" w:rsidR="00867E37" w:rsidRPr="00900E9B" w:rsidRDefault="0080510F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RK Institute of Science &amp; Technology, Hyderabad</w:t>
            </w:r>
          </w:p>
        </w:tc>
      </w:tr>
      <w:tr w:rsidR="00867E37" w:rsidRPr="00900E9B" w14:paraId="2CAEFC60" w14:textId="77777777" w:rsidTr="00134A75">
        <w:tc>
          <w:tcPr>
            <w:tcW w:w="4428" w:type="dxa"/>
          </w:tcPr>
          <w:p w14:paraId="264FF0A4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3CF8F07" w14:textId="58D770A2" w:rsidR="00867E37" w:rsidRPr="00900E9B" w:rsidRDefault="006C1B3E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dia</w:t>
            </w:r>
          </w:p>
        </w:tc>
      </w:tr>
      <w:tr w:rsidR="00867E37" w:rsidRPr="00900E9B" w14:paraId="17685935" w14:textId="77777777" w:rsidTr="00134A75">
        <w:tc>
          <w:tcPr>
            <w:tcW w:w="4428" w:type="dxa"/>
          </w:tcPr>
          <w:p w14:paraId="5014B9E1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62BBFC2" w14:textId="3B59F78F" w:rsidR="00867E37" w:rsidRPr="00900E9B" w:rsidRDefault="0080510F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rofessor</w:t>
            </w:r>
          </w:p>
        </w:tc>
      </w:tr>
      <w:tr w:rsidR="00867E37" w:rsidRPr="00900E9B" w14:paraId="284A6AF3" w14:textId="77777777" w:rsidTr="00134A75">
        <w:tc>
          <w:tcPr>
            <w:tcW w:w="4428" w:type="dxa"/>
          </w:tcPr>
          <w:p w14:paraId="1933170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08450FF0" w14:textId="59FD18F3" w:rsidR="00867E37" w:rsidRDefault="006C1B3E" w:rsidP="00134A75">
            <w:pPr>
              <w:rPr>
                <w:sz w:val="20"/>
                <w:szCs w:val="20"/>
                <w:lang w:val="en-GB"/>
              </w:rPr>
            </w:pPr>
            <w:hyperlink r:id="rId11" w:history="1">
              <w:r w:rsidRPr="005113BF">
                <w:rPr>
                  <w:rStyle w:val="Hyperlink"/>
                  <w:sz w:val="20"/>
                  <w:szCs w:val="20"/>
                  <w:lang w:val="en-GB"/>
                </w:rPr>
                <w:t>reddypt2@gmail.com</w:t>
              </w:r>
            </w:hyperlink>
          </w:p>
          <w:p w14:paraId="58073A0A" w14:textId="3FC5AB08" w:rsidR="006C1B3E" w:rsidRPr="00900E9B" w:rsidRDefault="006C1B3E" w:rsidP="00134A75">
            <w:pPr>
              <w:rPr>
                <w:sz w:val="20"/>
                <w:szCs w:val="20"/>
                <w:lang w:val="en-GB"/>
              </w:rPr>
            </w:pPr>
            <w:hyperlink r:id="rId12" w:history="1">
              <w:r w:rsidRPr="006C1B3E">
                <w:rPr>
                  <w:rStyle w:val="Hyperlink"/>
                  <w:sz w:val="20"/>
                  <w:szCs w:val="20"/>
                </w:rPr>
                <w:t>reddypt2@gmail.com</w:t>
              </w:r>
            </w:hyperlink>
          </w:p>
        </w:tc>
      </w:tr>
      <w:tr w:rsidR="00867E37" w:rsidRPr="00900E9B" w14:paraId="6D3CAB8B" w14:textId="77777777" w:rsidTr="00134A75">
        <w:trPr>
          <w:trHeight w:val="77"/>
        </w:trPr>
        <w:tc>
          <w:tcPr>
            <w:tcW w:w="4428" w:type="dxa"/>
          </w:tcPr>
          <w:p w14:paraId="49F5B38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71F55EA4" w14:textId="171331E9" w:rsidR="00867E37" w:rsidRPr="00900E9B" w:rsidRDefault="0080510F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951193522</w:t>
            </w:r>
          </w:p>
        </w:tc>
      </w:tr>
      <w:tr w:rsidR="00867E37" w:rsidRPr="00900E9B" w14:paraId="64FEDFBD" w14:textId="77777777" w:rsidTr="00134A75">
        <w:tc>
          <w:tcPr>
            <w:tcW w:w="4428" w:type="dxa"/>
          </w:tcPr>
          <w:p w14:paraId="4B8DD7F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1BA35BA1" w14:textId="5D5F2F80" w:rsidR="00867E37" w:rsidRPr="00900E9B" w:rsidRDefault="0080510F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lex analysis, Bi-univalent functions, analytic functions,  subordination theory, salagean operator,multivalent functions</w:t>
            </w: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3"/>
      <w:footerReference w:type="default" r:id="rId14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BDFB3" w14:textId="77777777" w:rsidR="00E97C42" w:rsidRPr="0000007A" w:rsidRDefault="00E97C42" w:rsidP="0099583E">
      <w:r>
        <w:separator/>
      </w:r>
    </w:p>
  </w:endnote>
  <w:endnote w:type="continuationSeparator" w:id="0">
    <w:p w14:paraId="596E83E7" w14:textId="77777777" w:rsidR="00E97C42" w:rsidRPr="0000007A" w:rsidRDefault="00E97C4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7DE39E" w14:textId="77777777" w:rsidR="00E97C42" w:rsidRPr="0000007A" w:rsidRDefault="00E97C42" w:rsidP="0099583E">
      <w:r>
        <w:separator/>
      </w:r>
    </w:p>
  </w:footnote>
  <w:footnote w:type="continuationSeparator" w:id="0">
    <w:p w14:paraId="75520D29" w14:textId="77777777" w:rsidR="00E97C42" w:rsidRPr="0000007A" w:rsidRDefault="00E97C4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CF3524B"/>
    <w:multiLevelType w:val="hybridMultilevel"/>
    <w:tmpl w:val="AFFABF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hideSpellingErrors/>
  <w:hideGrammaticalError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23E8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55E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1B3E"/>
    <w:rsid w:val="006C251A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510F"/>
    <w:rsid w:val="008126B7"/>
    <w:rsid w:val="00815F94"/>
    <w:rsid w:val="008224E2"/>
    <w:rsid w:val="00825DC9"/>
    <w:rsid w:val="0082676D"/>
    <w:rsid w:val="008273D2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18DF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299E"/>
    <w:rsid w:val="00AD6C51"/>
    <w:rsid w:val="00AE0E9B"/>
    <w:rsid w:val="00AE54CD"/>
    <w:rsid w:val="00AF3016"/>
    <w:rsid w:val="00B03A45"/>
    <w:rsid w:val="00B2043C"/>
    <w:rsid w:val="00B2236C"/>
    <w:rsid w:val="00B22FE6"/>
    <w:rsid w:val="00B3033D"/>
    <w:rsid w:val="00B334D9"/>
    <w:rsid w:val="00B419A6"/>
    <w:rsid w:val="00B53059"/>
    <w:rsid w:val="00B562D2"/>
    <w:rsid w:val="00B62087"/>
    <w:rsid w:val="00B62F41"/>
    <w:rsid w:val="00B63782"/>
    <w:rsid w:val="00B66599"/>
    <w:rsid w:val="00B67603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32B2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4FFF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6C75"/>
    <w:rsid w:val="00E91022"/>
    <w:rsid w:val="00E9533D"/>
    <w:rsid w:val="00E972A7"/>
    <w:rsid w:val="00E97C42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B1AD5CA6-6B60-4F33-975E-B14A0AF10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29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D299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general-editorial-policy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research-updates-vol-1/" TargetMode="External"/><Relationship Id="rId12" Type="http://schemas.openxmlformats.org/officeDocument/2006/relationships/hyperlink" Target="mailto:reddypt2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eddypt2@gmail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1.reviewerhub.org/book-benefits-for-review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peer-review-comments-approval-policy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801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CPU 1130</cp:lastModifiedBy>
  <cp:revision>114</cp:revision>
  <dcterms:created xsi:type="dcterms:W3CDTF">2023-08-30T09:21:00Z</dcterms:created>
  <dcterms:modified xsi:type="dcterms:W3CDTF">2026-03-09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